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tiff" ContentType="image/tiff"/>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2580"/>
      <w:bookmarkStart w:id="1" w:name="_Toc513676468"/>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240" w:hRule="atLeast"/>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gridSpan w:val="2"/>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p>
        </w:tc>
        <w:tc>
          <w:tcPr>
            <w:tcW w:w="1106" w:type="dxa"/>
            <w:gridSpan w:val="2"/>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3: SONAR and vision-based localization system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2: Extended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3: Decoding of reconstructed input</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lang w:val="en-US"/>
              </w:rPr>
            </w:pPr>
            <w:r>
              <w:rPr>
                <w:rFonts w:hint="default"/>
              </w:rPr>
              <w:t>4.1: Demonstration of PC/BC-DIM resu</w:t>
            </w:r>
            <w:r>
              <w:rPr>
                <w:rFonts w:hint="default"/>
                <w:lang w:val="en-US"/>
              </w:rPr>
              <w:t>l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25" w:leftChars="375" w:firstLine="0" w:firstLineChars="0"/>
              <w:jc w:val="both"/>
              <w:rPr>
                <w:rFonts w:hint="default"/>
                <w:lang w:val="en-US"/>
              </w:rPr>
            </w:pPr>
            <w:r>
              <w:rPr>
                <w:rFonts w:hint="default"/>
              </w:rPr>
              <w:t>4.1.2: Non-Gaussian or abrupt noise additi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lang w:val="en-US"/>
              </w:rPr>
            </w:pPr>
            <w:r>
              <w:rPr>
                <w:rFonts w:hint="default"/>
              </w:rPr>
              <w:t>4.2: Simulation Data comparison with a B-PR-F neural network</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368" w:firstLine="0" w:firstLineChars="0"/>
              <w:jc w:val="both"/>
              <w:rPr>
                <w:rFonts w:hint="default"/>
                <w:lang w:val="en-US"/>
              </w:rPr>
            </w:pPr>
            <w:r>
              <w:rPr>
                <w:rFonts w:hint="default"/>
              </w:rPr>
              <w:t>4.2.1: PC/BC-DIM and B-PR-F comparis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IMU PC/BC-DIM comparison</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794" w:leftChars="361" w:firstLine="0" w:firstLineChars="0"/>
              <w:jc w:val="both"/>
              <w:rPr>
                <w:rFonts w:hint="default"/>
                <w:lang w:val="en-US"/>
              </w:rPr>
            </w:pPr>
            <w:r>
              <w:rPr>
                <w:rFonts w:hint="default"/>
              </w:rPr>
              <w:t>4.2.2: All sensors B-PR-F and without DVL PC/BC-DIM comparison</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4.3: Experimental data comparison with a B-PR-F neural network</w:t>
            </w:r>
            <w:r>
              <w:rPr>
                <w:rFonts w:hint="default"/>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gridSpan w:val="2"/>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15" w:leftChars="143" w:firstLine="0" w:firstLineChars="0"/>
              <w:jc w:val="both"/>
              <w:rPr>
                <w:rFonts w:hint="default" w:ascii="Times New Roman" w:hAnsi="Times New Roman" w:cs="Times New Roman" w:eastAsiaTheme="minorHAnsi"/>
                <w:sz w:val="22"/>
                <w:szCs w:val="22"/>
                <w:lang w:val="en-US" w:eastAsia="en-US" w:bidi="ar-SA"/>
              </w:rPr>
            </w:pPr>
          </w:p>
        </w:tc>
        <w:tc>
          <w:tcPr>
            <w:tcW w:w="1106" w:type="dxa"/>
            <w:gridSpan w:val="2"/>
            <w:vAlign w:val="top"/>
          </w:tcPr>
          <w:p>
            <w:pPr>
              <w:spacing w:after="0" w:line="240" w:lineRule="auto"/>
              <w:jc w:val="center"/>
              <w:rPr>
                <w:rFonts w:asciiTheme="minorHAnsi" w:hAnsiTheme="minorHAnsi" w:eastAsiaTheme="minorHAnsi" w:cstheme="minorHAnsi"/>
                <w:b/>
                <w:spacing w:val="12"/>
                <w:sz w:val="22"/>
                <w:szCs w:val="22"/>
                <w:lang w:val="en-US" w:eastAsia="en-US" w:bidi="ar-SA"/>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345" w:leftChars="157" w:firstLine="0" w:firstLineChars="0"/>
              <w:jc w:val="both"/>
              <w:rPr>
                <w:rFonts w:hint="default"/>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gridAfter w:val="1"/>
          <w:wAfter w:w="30" w:type="dxa"/>
        </w:trPr>
        <w:tc>
          <w:tcPr>
            <w:tcW w:w="7200" w:type="dxa"/>
            <w:vAlign w:val="top"/>
          </w:tcPr>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p>
            <w:pPr>
              <w:spacing w:after="0" w:line="240" w:lineRule="auto"/>
              <w:ind w:left="810" w:leftChars="0"/>
              <w:jc w:val="both"/>
              <w:rPr>
                <w:rFonts w:asciiTheme="minorHAnsi" w:hAnsiTheme="minorHAnsi" w:eastAsiaTheme="minorHAnsi" w:cstheme="minorHAnsi"/>
                <w:spacing w:val="12"/>
                <w:sz w:val="22"/>
                <w:szCs w:val="22"/>
                <w:lang w:val="en-US" w:eastAsia="en-US" w:bidi="ar-SA"/>
              </w:rPr>
            </w:pPr>
          </w:p>
        </w:tc>
        <w:tc>
          <w:tcPr>
            <w:tcW w:w="1106" w:type="dxa"/>
            <w:gridSpan w:val="2"/>
          </w:tcPr>
          <w:p>
            <w:pPr>
              <w:spacing w:after="0" w:line="240" w:lineRule="auto"/>
              <w:jc w:val="center"/>
              <w:rPr>
                <w:rFonts w:asciiTheme="minorHAnsi" w:hAnsiTheme="minorHAnsi" w:cstheme="minorHAnsi"/>
                <w:b/>
                <w:spacing w:val="12"/>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220" w:hanging="1220" w:hangingChars="500"/>
              <w:rPr>
                <w:rFonts w:hint="default"/>
                <w:spacing w:val="12"/>
                <w:szCs w:val="26"/>
                <w:lang w:val="en-US"/>
              </w:rPr>
            </w:pPr>
            <w:r>
              <w:rPr>
                <w:rFonts w:hint="default"/>
                <w:spacing w:val="12"/>
                <w:szCs w:val="26"/>
              </w:rPr>
              <w:t>Figure-1.1: Connectivity of different sensors for underwater localization</w:t>
            </w:r>
            <w:r>
              <w:rPr>
                <w:rFonts w:hint="default"/>
                <w:spacing w:val="12"/>
                <w:szCs w:val="26"/>
                <w:lang w:val="en-US"/>
              </w:rPr>
              <w:t>…………………………………………………</w:t>
            </w:r>
          </w:p>
        </w:tc>
        <w:tc>
          <w:tcPr>
            <w:tcW w:w="1110" w:type="dxa"/>
            <w:gridSpan w:val="2"/>
            <w:tcBorders>
              <w:top w:val="nil"/>
              <w:left w:val="nil"/>
              <w:bottom w:val="nil"/>
            </w:tcBorders>
            <w:vAlign w:val="top"/>
          </w:tcPr>
          <w:p>
            <w:pPr>
              <w:spacing w:before="363"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idea of multisensory f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1: Working principle and geometry of DVL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2: Types and geometry of acoustic positioning s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3: Visual localization a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rFonts w:hint="default"/>
                <w:spacing w:val="12"/>
                <w:szCs w:val="26"/>
              </w:rPr>
              <w:t>Figure-2.4: Working principle of Kalman Filter</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2.5: Typical Extended Kalman Filter s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2.6: Comparison of Unscented Transform (UT) and EKF</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1: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2: PC/BC-DIM processing s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3: PC/BC-DIM working p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4: Trained weights of multiple s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5: Fusion of two types of sensory i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3.6: Encoding of Sensory D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1: PC/BC-DIM outcome for noisy positioning poin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2: PC/BC-DIM outcome for 2 times noisy positioning points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3: PC/BC-DIM outcome for non-Gaussian or abrupt noise</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4: B-PR-F neural network r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5: PC/BC-DIM neural network r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6: Error comparison for both neural network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7: Z-Axis of B-PR-F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Figure-4.8: Z-Axis of PC/BC-DIM neural network</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Figure-4.9: Noisy USBL vs PC/BC-DIM results for y-axis</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p>
        </w:tc>
        <w:tc>
          <w:tcPr>
            <w:tcW w:w="1110" w:type="dxa"/>
            <w:gridSpan w:val="2"/>
            <w:tcBorders>
              <w:top w:val="nil"/>
              <w:left w:val="nil"/>
              <w:bottom w:val="nil"/>
            </w:tcBorders>
          </w:tcPr>
          <w:p>
            <w:pPr>
              <w:spacing w:after="0" w:line="240" w:lineRule="auto"/>
              <w:jc w:val="center"/>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rFonts w:hint="default"/>
                <w:spacing w:val="12"/>
                <w:szCs w:val="26"/>
              </w:rPr>
              <w:t>Table-2.1: Comparison of conventional state estimators for UWL</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4: PC/BC-DIM and B-PR-F Experimen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2: PC/BC-DIM and B-PR-F simulations without IMU</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r>
              <w:rPr>
                <w:rFonts w:hint="default"/>
                <w:spacing w:val="12"/>
                <w:szCs w:val="26"/>
              </w:rPr>
              <w:t>Table-4.3: PC/BC-DIM and B-PR-F simulations (without DVL)</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spacing w:val="12"/>
                <w:szCs w:val="26"/>
              </w:rPr>
            </w:pPr>
          </w:p>
        </w:tc>
        <w:tc>
          <w:tcPr>
            <w:tcW w:w="1106" w:type="dxa"/>
            <w:gridSpan w:val="2"/>
            <w:tcBorders>
              <w:top w:val="nil"/>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SBL Experimental results have 1.3526 root mean square error and 1.0412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513672582"/>
      <w:bookmarkStart w:id="6" w:name="_Toc801686"/>
      <w:bookmarkStart w:id="7" w:name="_Toc513676470"/>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801687"/>
      <w:bookmarkStart w:id="10" w:name="_Toc513676474"/>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801688"/>
      <w:bookmarkStart w:id="13" w:name="_Toc513676475"/>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801689"/>
      <w:bookmarkStart w:id="15" w:name="_Toc513672588"/>
      <w:bookmarkStart w:id="16" w:name="_Toc51367647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801690"/>
      <w:bookmarkStart w:id="18" w:name="_Toc513672589"/>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2595"/>
      <w:bookmarkStart w:id="21" w:name="_Toc801691"/>
      <w:bookmarkStart w:id="22" w:name="_Toc513676486"/>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1054" w:leftChars="479" w:firstLine="0" w:firstLineChars="0"/>
        <w:jc w:val="both"/>
        <w:rPr>
          <w:rFonts w:hint="default"/>
          <w:szCs w:val="24"/>
          <w:lang w:val="en-US"/>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r>
        <w:rPr>
          <w:rFonts w:hint="default"/>
          <w:szCs w:val="24"/>
          <w:lang w:val="en-US"/>
        </w:rPr>
        <w:t xml:space="preserve">Ocean currents is a big hurdle to measure the motion of vehicle accurately so (Xie, 2016) proposed a neural network based approach to measure 3D position with a single accelerometer using trained neural networ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structured environment. Horizontal error of 20 cm tolerance is done for location estimation between agent and recognized object. Graph SLAM in (Chen, 2015) is proposed to produce better position estimation than traditional localization methods. In Simulations the average distance error is 0.67 m as compared to dead-reckoning of 6.09 m and in experiment the pose error is 1.08 as compared to 7.77 m of dead-reckoning.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w:t>
      </w: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literature for underwater localization, researchers have also work on non-Gaussian distribution. In specific particle filter (PF) is the non-linear model which approximates noisy measurements to produce less noisy results. PF has more expensive computational cost than KF, UKF and EKF. The Kalman filter method requires computation time of 7.956×10-5sec while the particle filter requires 4.445×10-2sec on average with the number of particles 15,000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underwater robot using on-board sensory data such as IMU, DVL etc. The second stage corrects the predicted location using the external information such as USBL and DGPS. The results in (Kim, 2011) show that it is possible to estimate the robot location in 3 dimensional (3D) space using only two acoustic beacons.</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35"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35"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335"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jc w:val="both"/>
        <w:rPr>
          <w:rFonts w:hint="default"/>
          <w:b/>
          <w:bCs/>
          <w:sz w:val="24"/>
          <w:szCs w:val="28"/>
          <w:lang w:val="en-US"/>
        </w:rPr>
      </w:pPr>
    </w:p>
    <w:p>
      <w:pPr>
        <w:spacing w:before="240" w:after="0" w:line="360" w:lineRule="auto"/>
        <w:ind w:left="450"/>
        <w:jc w:val="both"/>
        <w:rPr>
          <w:rFonts w:hint="default"/>
          <w:b/>
          <w:bCs/>
          <w:sz w:val="24"/>
          <w:szCs w:val="28"/>
          <w:lang w:val="en-US"/>
        </w:rPr>
      </w:pP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able 2.1 is giving specifications of conventional filters for underwater localization. As Kalman filter deals linear model so it has low computation cost and its distributions are gaussian type. Similarly EKF and UKF follow gaussian Distributions but somehow they can deal with non-linear systems. Particle filter best fit for dealing non-linear system with multi-model hypothesis but it has high computational cost.</w:t>
      </w: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 xml:space="preserve">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 Synchronous and asynchronous comparison for underwater robot localization in presented in (Ko, 2016) where the simulations and experimental results are in statistics for a vehicle to travel from one point to other in 3D spac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Image processing algorithm is used to estimate the distance and angle between the robot and landmark (Zhang, 2014). An odometry is generated for the robot based on the data of IMU. From the experimental results, in can be concluded that the proposed localization approach is able to localize the robotic fish quickly and accurately</w:t>
      </w:r>
    </w:p>
    <w:p>
      <w:pPr>
        <w:spacing w:beforeAutospacing="0" w:line="360" w:lineRule="auto"/>
        <w:ind w:left="1100" w:leftChars="500" w:firstLine="0" w:firstLineChars="0"/>
        <w:jc w:val="both"/>
        <w:rPr>
          <w:rFonts w:hint="default"/>
          <w:szCs w:val="24"/>
          <w:lang w:val="en-US"/>
        </w:rPr>
      </w:pPr>
      <w:r>
        <w:rPr>
          <w:rFonts w:hint="default"/>
          <w:szCs w:val="24"/>
          <w:lang w:val="en-US"/>
        </w:rPr>
        <w:t xml:space="preserve"> </w:t>
      </w: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spacing w:beforeAutospacing="0" w:line="360" w:lineRule="auto"/>
        <w:jc w:val="both"/>
        <w:rPr>
          <w:rFonts w:hint="default"/>
          <w:szCs w:val="24"/>
          <w:lang w:val="en-US"/>
        </w:rPr>
      </w:pPr>
    </w:p>
    <w:p>
      <w:pPr>
        <w:spacing w:beforeAutospacing="0" w:line="360" w:lineRule="auto"/>
        <w:ind w:left="1100" w:leftChars="500" w:firstLine="0" w:firstLineChars="0"/>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6530"/>
      <w:bookmarkStart w:id="25" w:name="_Toc513672628"/>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05"/>
        <w:gridCol w:w="4613"/>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147"/>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47"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60"/>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60"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670"/>
        <w:gridCol w:w="4620"/>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670" w:type="dxa"/>
          </w:tcPr>
          <w:p>
            <w:pPr>
              <w:spacing w:before="240" w:after="0" w:line="360" w:lineRule="auto"/>
              <w:jc w:val="both"/>
              <w:rPr>
                <w:rFonts w:hint="default"/>
                <w:szCs w:val="24"/>
                <w:vertAlign w:val="baseline"/>
                <w:lang w:val="en-US"/>
              </w:rPr>
            </w:pPr>
          </w:p>
        </w:tc>
        <w:tc>
          <w:tcPr>
            <w:tcW w:w="4620"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for underwater localization, weights are intuitively set for convenience to observe the performance of the network. Suppose there are 4 types of input and they are named as IMU,DVL,USBL and DGPS. The weights for all sensors is shown in the 3.4 figure.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83" w:afterLines="50" w:afterAutospacing="0" w:line="360" w:lineRule="auto"/>
              <w:jc w:val="both"/>
              <w:rPr>
                <w:rFonts w:hint="default"/>
                <w:b w:val="0"/>
                <w:bCs w:val="0"/>
                <w:sz w:val="22"/>
                <w:szCs w:val="22"/>
                <w:vertAlign w:val="baseline"/>
                <w:lang w:val="en-US"/>
              </w:rPr>
            </w:pPr>
          </w:p>
        </w:tc>
        <w:tc>
          <w:tcPr>
            <w:tcW w:w="6136"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273" w:beforeLines="75" w:beforeAutospacing="0" w:after="183"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motion data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input of global sensor and Mval_i is inertial input. Until the last value of sensor, the filter consistently update multiple sensory inputs with a single reconstructed response r. Inertial values are accumul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bookmarkStart w:id="35" w:name="_GoBack"/>
      <w:bookmarkEnd w:id="35"/>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Pr>
        <w:spacing w:after="183" w:afterLines="50" w:afterAutospacing="0"/>
        <w:ind w:left="1100" w:leftChars="500" w:firstLine="0" w:firstLineChars="0"/>
        <w:jc w:val="both"/>
        <w:rPr>
          <w:rFonts w:hint="default"/>
          <w:lang w:val="en-US"/>
        </w:rPr>
      </w:pPr>
    </w:p>
    <w:p>
      <w:pPr>
        <w:spacing w:after="183" w:afterLines="50" w:afterAutospacing="0"/>
        <w:jc w:val="both"/>
        <w:rPr>
          <w:rFonts w:hint="default"/>
          <w:lang w:val="en-US"/>
        </w:rPr>
      </w:pPr>
    </w:p>
    <w:p>
      <w:pPr>
        <w:spacing w:after="183" w:afterLines="50" w:afterAutospacing="0"/>
        <w:ind w:left="1100" w:leftChars="500" w:firstLine="0" w:firstLineChars="0"/>
        <w:jc w:val="both"/>
        <w:rPr>
          <w:rFonts w:hint="default"/>
          <w:lang w:val="en-US"/>
        </w:rPr>
      </w:pPr>
    </w:p>
    <w:p>
      <w:pPr>
        <w:spacing w:after="183" w:afterLines="50" w:afterAutospacing="0"/>
        <w:ind w:left="1100" w:leftChars="500" w:firstLine="0" w:firstLineChars="0"/>
        <w:jc w:val="both"/>
        <w:rPr>
          <w:rFonts w:hint="default"/>
          <w:lang w:val="en-US"/>
        </w:rPr>
      </w:pPr>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513672629"/>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3"/>
        </w:numPr>
        <w:spacing w:before="240" w:after="0" w:line="360" w:lineRule="auto"/>
        <w:ind w:left="440" w:leftChars="200" w:firstLine="0" w:firstLineChars="0"/>
        <w:jc w:val="both"/>
        <w:rPr>
          <w:rFonts w:hint="default"/>
          <w:b w:val="0"/>
          <w:bCs w:val="0"/>
          <w:sz w:val="22"/>
          <w:szCs w:val="24"/>
          <w:lang w:val="en-US"/>
        </w:rPr>
      </w:pPr>
      <w:r>
        <w:rPr>
          <w:rFonts w:hint="default"/>
          <w:b w:val="0"/>
          <w:bCs w:val="0"/>
          <w:sz w:val="22"/>
          <w:szCs w:val="24"/>
          <w:lang w:val="en-US"/>
        </w:rPr>
        <w:t xml:space="preserve">PR-F proved that it is better than Kalman filter, Extended kalman filter and Monte Carlo methods while our proposed PC/BC-DIM neural network produces more accurate results than B-PR-F neural network. We used same sensory data and same simulation environment for testing PC/BC-DIM neural network. IMU is highly noisy sensory data and using only IMU with USBL and DGPS the proposed PC/BC-DIM neural network produces better results than 4 sensory data of B-PR-F neural network. Similarly, individual DVL with USBL and DGPS produces better approximation. Detailed comparison is presented in below sections. </w:t>
      </w:r>
    </w:p>
    <w:p>
      <w:pPr>
        <w:numPr>
          <w:ilvl w:val="0"/>
          <w:numId w:val="0"/>
        </w:numPr>
        <w:spacing w:before="240" w:after="0" w:line="360" w:lineRule="auto"/>
        <w:ind w:leftChars="20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1100" w:leftChars="50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comparison some information about the data is required. For comparison it is necessary to us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 </w:t>
      </w:r>
      <w:r>
        <w:rPr>
          <w:rFonts w:hint="default"/>
          <w:lang w:val="en-US"/>
        </w:rPr>
        <w:t>two types of noise is added to achieve USBL like sensory data</w:t>
      </w:r>
      <w:r>
        <w:rPr>
          <w:rFonts w:hint="default"/>
        </w:rPr>
        <w:t>.</w:t>
      </w:r>
      <w:r>
        <w:rPr>
          <w:rFonts w:hint="default"/>
          <w:lang w:val="en-US"/>
        </w:rPr>
        <w:t xml:space="preserve"> Noise 1 is random noise at all points which has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3" w:beforeLines="67" w:beforeAutospacing="0" w:line="360" w:lineRule="auto"/>
        <w:ind w:left="1100" w:leftChars="50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 xml:space="preserve">Range of -40 to 40 with difference of 5 is selected and centers are set using same configuration. Sigma of DGPS is set equal to step size 5, sigma of USBL is selected 8.5 while both of dead-recokoning method based sensors (DVL and IMU) have 10 of sigma to achieve optimal position estimation. Iterations for PC/BC-DIM is set as 35. </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numPr>
          <w:ilvl w:val="0"/>
          <w:numId w:val="0"/>
        </w:numPr>
        <w:spacing w:before="240" w:after="0" w:line="360" w:lineRule="auto"/>
        <w:ind w:left="1100" w:leftChars="50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same sensory data. It is clear that PC/BC-DIM is returning more converging</w:t>
      </w:r>
      <w:r>
        <w:rPr>
          <w:rFonts w:hint="default"/>
          <w:lang w:val="en-US"/>
        </w:rPr>
        <w:t xml:space="preserve"> and smooth</w:t>
      </w:r>
      <w:r>
        <w:rPr>
          <w:rFonts w:hint="default"/>
        </w:rPr>
        <w:t xml:space="preserve"> results. B-PR-F has two behaviour of deep and near surface while PC/BC-DIM has optimal attitude without any manual switching of any sensor. Green trajectory is showing ground truth data.</w:t>
      </w:r>
    </w:p>
    <w:p>
      <w:pPr>
        <w:numPr>
          <w:ilvl w:val="0"/>
          <w:numId w:val="0"/>
        </w:numPr>
        <w:spacing w:before="240" w:after="0" w:line="360" w:lineRule="auto"/>
        <w:ind w:left="1100" w:leftChars="500" w:firstLine="0" w:firstLineChars="0"/>
        <w:jc w:val="both"/>
        <w:rPr>
          <w:rFonts w:hint="default"/>
        </w:rPr>
      </w:pPr>
      <w:r>
        <w:rPr>
          <w:rFonts w:hint="default"/>
        </w:rPr>
        <w:t>Statistical comparison gives more clear differences. Table one shows the differences</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6542"/>
            <w:bookmarkStart w:id="31" w:name="_Toc513672634"/>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4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clearly representing the difference between RMS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7: Z-Axis of B-PR-F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1100" w:leftChars="500" w:firstLine="0" w:firstLineChars="0"/>
        <w:jc w:val="both"/>
        <w:rPr>
          <w:rFonts w:hint="default" w:ascii="Times New Roman" w:hAnsi="Times New Roman" w:eastAsia="NimbusRomNo9L-Regu" w:cs="Times New Roman"/>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4.8 are</w:t>
      </w:r>
      <w:r>
        <w:rPr>
          <w:rFonts w:hint="default" w:ascii="Times New Roman" w:hAnsi="Times New Roman" w:eastAsia="NimbusRomNo9L-Regu"/>
          <w:sz w:val="22"/>
        </w:rPr>
        <w:t xml:space="preserve"> representing z-axis</w:t>
      </w:r>
      <w:r>
        <w:rPr>
          <w:rFonts w:hint="default" w:eastAsia="NimbusRomNo9L-Regu"/>
          <w:sz w:val="22"/>
          <w:lang w:val="en-US"/>
        </w:rPr>
        <w:t xml:space="preserve"> </w:t>
      </w:r>
      <w:r>
        <w:rPr>
          <w:rFonts w:hint="default" w:ascii="Times New Roman" w:hAnsi="Times New Roman" w:eastAsia="NimbusRomNo9L-Regu"/>
          <w:sz w:val="22"/>
        </w:rPr>
        <w:t>comparison with GT</w:t>
      </w:r>
      <w:r>
        <w:rPr>
          <w:rFonts w:hint="default" w:eastAsia="NimbusRomNo9L-Regu"/>
          <w:sz w:val="22"/>
          <w:lang w:val="en-US"/>
        </w:rPr>
        <w:t xml:space="preserve"> z-axi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8: Z-Axis of PC/BC-DIM neural network</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line="360" w:lineRule="auto"/>
        <w:ind w:left="1100" w:leftChars="50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z axis of PC/BC-DIM neural network as compared to B-PR-F neural network. Both neural network are removing noise of USBL sensor but PC/BC-DIM is not only eliminating non-gaussian noise but it is also producing smooth and less noisy trajectory as in figure 4.9 present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9: Noisy USBL vs PC/BC-DIM results for y-axis</w:t>
      </w:r>
    </w:p>
    <w:tbl>
      <w:tblPr>
        <w:tblStyle w:val="34"/>
        <w:tblW w:w="0" w:type="auto"/>
        <w:tblInd w:w="1201"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3690"/>
        <w:gridCol w:w="3525"/>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760" w:hRule="atLeast"/>
        </w:trPr>
        <w:tc>
          <w:tcPr>
            <w:tcW w:w="3690" w:type="dxa"/>
          </w:tcPr>
          <w:p>
            <w:pPr>
              <w:spacing w:line="240" w:lineRule="auto"/>
              <w:jc w:val="both"/>
              <w:rPr>
                <w:rFonts w:hint="default"/>
                <w:i/>
                <w:sz w:val="20"/>
                <w:szCs w:val="24"/>
                <w:vertAlign w:val="baseline"/>
                <w:lang w:val="en-US"/>
              </w:rPr>
            </w:pPr>
            <w:r>
              <w:rPr>
                <w:rFonts w:hint="default"/>
                <w:i/>
                <w:sz w:val="20"/>
                <w:szCs w:val="24"/>
                <w:lang w:val="en-US"/>
              </w:rPr>
              <w:drawing>
                <wp:anchor distT="0" distB="0" distL="114300" distR="114300" simplePos="0" relativeHeight="251660288" behindDoc="0" locked="0" layoutInCell="1" allowOverlap="1">
                  <wp:simplePos x="0" y="0"/>
                  <wp:positionH relativeFrom="column">
                    <wp:posOffset>19050</wp:posOffset>
                  </wp:positionH>
                  <wp:positionV relativeFrom="paragraph">
                    <wp:posOffset>0</wp:posOffset>
                  </wp:positionV>
                  <wp:extent cx="2230120" cy="1746250"/>
                  <wp:effectExtent l="0" t="0" r="17780" b="6350"/>
                  <wp:wrapSquare wrapText="bothSides"/>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230120" cy="1746250"/>
                          </a:xfrm>
                          <a:prstGeom prst="rect">
                            <a:avLst/>
                          </a:prstGeom>
                        </pic:spPr>
                      </pic:pic>
                    </a:graphicData>
                  </a:graphic>
                </wp:anchor>
              </w:drawing>
            </w:r>
          </w:p>
        </w:tc>
        <w:tc>
          <w:tcPr>
            <w:tcW w:w="3525" w:type="dxa"/>
          </w:tcPr>
          <w:p>
            <w:pPr>
              <w:spacing w:line="240" w:lineRule="auto"/>
              <w:jc w:val="center"/>
              <w:rPr>
                <w:rFonts w:hint="default"/>
                <w:i/>
                <w:sz w:val="20"/>
                <w:szCs w:val="24"/>
                <w:vertAlign w:val="baseline"/>
                <w:lang w:val="en-US"/>
              </w:rPr>
            </w:pPr>
            <w:r>
              <w:rPr>
                <w:rFonts w:hint="default"/>
                <w:i/>
                <w:sz w:val="20"/>
                <w:szCs w:val="24"/>
                <w:lang w:val="en-US"/>
              </w:rPr>
              <w:drawing>
                <wp:inline distT="0" distB="0" distL="114300" distR="114300">
                  <wp:extent cx="2192020" cy="1729740"/>
                  <wp:effectExtent l="0" t="0" r="17780" b="3810"/>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192020" cy="1729740"/>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Lines="0" w:afterLines="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without using IMU sensor and by relying only on DVL sensor. USBL, DGPS and DVL can produce better results than B-PR-F filter in above and below the surface of water. Same process and same sigma values of all sensor is selected which was selected for 4.2.1 section. </w:t>
      </w:r>
    </w:p>
    <w:p>
      <w:pPr>
        <w:spacing w:beforeLines="0" w:afterLines="0" w:line="360" w:lineRule="auto"/>
        <w:ind w:left="1100" w:leftChars="500" w:firstLine="0" w:firstLineChars="0"/>
        <w:jc w:val="both"/>
        <w:rPr>
          <w:rFonts w:hint="default" w:eastAsia="NimbusRomNo9L-Regu" w:cs="Times New Roman"/>
          <w:b w:val="0"/>
          <w:bCs w:val="0"/>
          <w:sz w:val="22"/>
          <w:szCs w:val="22"/>
          <w:lang w:val="en-US"/>
        </w:rPr>
      </w:pP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 xml:space="preserve">PC/BC-DIM and B-PR-F simulations </w:t>
            </w:r>
            <w:r>
              <w:rPr>
                <w:rFonts w:hint="default" w:eastAsia="NimbusRomNo9L-Regu" w:cs="Times New Roman"/>
                <w:b/>
                <w:bCs/>
                <w:sz w:val="22"/>
                <w:lang w:val="en-US"/>
              </w:rPr>
              <w:t>w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38" w:beforeLines="66" w:beforeAutospacing="0" w:after="235" w:afterAutospacing="0"/>
        <w:jc w:val="left"/>
        <w:rPr>
          <w:rFonts w:hint="default" w:eastAsia="NimbusRomNo9L-Regu" w:cs="Times New Roman"/>
          <w:b/>
          <w:bCs/>
          <w:sz w:val="24"/>
          <w:szCs w:val="24"/>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DVL PC/BC-DIM comparison:</w:t>
      </w:r>
    </w:p>
    <w:p>
      <w:pPr>
        <w:spacing w:beforeAutospacing="0" w:afterLines="0" w:line="360" w:lineRule="auto"/>
        <w:ind w:left="1100" w:leftChars="50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 xml:space="preserve">PC/BC-DIM can give better result by relying on only IMU and excluding DVL sensor where IMU is highly noisy sensor. USBL, DGPS and IMU are feed to PC/BC-DIM neural network and it has presented lesser trajectory error as compared to B-PR-F neural network. </w:t>
      </w:r>
    </w:p>
    <w:tbl>
      <w:tblPr>
        <w:tblStyle w:val="34"/>
        <w:tblpPr w:leftFromText="180" w:rightFromText="180" w:vertAnchor="text" w:horzAnchor="page" w:tblpX="3355" w:tblpY="498"/>
        <w:tblW w:w="721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41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21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4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21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238" w:beforeLines="66" w:beforeAutospacing="0" w:after="235" w:afterAutospacing="0"/>
        <w:ind w:left="440" w:leftChars="200" w:firstLine="0" w:firstLineChars="0"/>
        <w:jc w:val="left"/>
        <w:rPr>
          <w:rFonts w:hint="default" w:eastAsia="NimbusRomNo9L-Regu" w:cs="Times New Roman"/>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p>
    <w:p>
      <w:pPr>
        <w:spacing w:before="240" w:after="243"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243" w:afterLines="67" w:afterAutospacing="0" w:line="360" w:lineRule="auto"/>
        <w:ind w:left="440" w:leftChars="20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estimation of</w:t>
      </w:r>
      <w:r>
        <w:rPr>
          <w:rFonts w:ascii="Times New Roman" w:hAnsi="Times New Roman" w:eastAsia="Times New Roman" w:cs="Times New Roman"/>
          <w:b w:val="0"/>
          <w:bCs w:val="0"/>
        </w:rPr>
        <w:t xml:space="preserve"> 2D location of vehicle on the surface of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open environment, DGPS is very accurate above the surface of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xml:space="preserve"> 19992 grayscale images of 16 bit is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change in angle and to get change in images frames.</w:t>
      </w:r>
    </w:p>
    <w:p>
      <w:pPr>
        <w:spacing w:before="240" w:after="243" w:afterLines="67" w:afterAutospacing="0" w:line="360" w:lineRule="auto"/>
        <w:ind w:left="440" w:leftChars="200" w:firstLine="0" w:firstLineChars="0"/>
        <w:jc w:val="both"/>
        <w:rPr>
          <w:rFonts w:hint="default"/>
          <w:lang w:val="en-US"/>
        </w:rPr>
      </w:pPr>
      <w:r>
        <w:rPr>
          <w:rFonts w:hint="default"/>
          <w:lang w:val="en-US"/>
        </w:rPr>
        <w:t>To process the information from filter to obtain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 xml:space="preserve">which for motion estimation scan matching method is used to obtained motion data along x and y axis. Angle is needed for motion estimation as the correct motion of  Δx and Δy is obtained from following 4.3 and 4.4 equations . USBL data is used as positioning sensor. </w:t>
      </w:r>
    </w:p>
    <w:tbl>
      <w:tblPr>
        <w:tblStyle w:val="34"/>
        <w:tblW w:w="0" w:type="auto"/>
        <w:tblInd w:w="53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2"/>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v:imagedata r:id="rId61" o:title=""/>
                  <o:lock v:ext="edit" aspectratio="t"/>
                  <w10:wrap type="none"/>
                  <w10:anchorlock/>
                </v:shape>
                <o:OLEObject Type="Embed" ProgID="Equation.KSEE3" ShapeID="_x0000_i1036" DrawAspect="Content" ObjectID="_1468075736" r:id="rId60">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119" w:type="dxa"/>
          </w:tcPr>
          <w:p>
            <w:pPr>
              <w:spacing w:before="240" w:after="243" w:afterLines="67" w:afterAutospacing="0" w:line="360" w:lineRule="auto"/>
              <w:jc w:val="both"/>
              <w:rPr>
                <w:rFonts w:hint="default"/>
                <w:vertAlign w:val="baseline"/>
                <w:lang w:val="en-US"/>
              </w:rPr>
            </w:pPr>
          </w:p>
        </w:tc>
        <w:tc>
          <w:tcPr>
            <w:tcW w:w="5603" w:type="dxa"/>
          </w:tcPr>
          <w:p>
            <w:pPr>
              <w:spacing w:before="240" w:after="243"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v:imagedata r:id="rId63" o:title=""/>
                  <o:lock v:ext="edit" aspectratio="t"/>
                  <w10:wrap type="none"/>
                  <w10:anchorlock/>
                </v:shape>
                <o:OLEObject Type="Embed" ProgID="Equation.KSEE3" ShapeID="_x0000_i1037" DrawAspect="Content" ObjectID="_1468075737" r:id="rId62">
                  <o:LockedField>false</o:LockedField>
                </o:OLEObject>
              </w:object>
            </w:r>
          </w:p>
        </w:tc>
        <w:tc>
          <w:tcPr>
            <w:tcW w:w="240" w:type="dxa"/>
          </w:tcPr>
          <w:p>
            <w:pPr>
              <w:spacing w:before="240" w:after="243" w:afterLines="67" w:afterAutospacing="0" w:line="360" w:lineRule="auto"/>
              <w:jc w:val="both"/>
              <w:rPr>
                <w:rFonts w:hint="default"/>
                <w:vertAlign w:val="baseline"/>
                <w:lang w:val="en-US"/>
              </w:rPr>
            </w:pPr>
            <w:r>
              <w:rPr>
                <w:rFonts w:hint="default"/>
                <w:vertAlign w:val="baseline"/>
                <w:lang w:val="en-US"/>
              </w:rPr>
              <w:t>(4.4)</w:t>
            </w:r>
          </w:p>
        </w:tc>
      </w:tr>
    </w:tbl>
    <w:p>
      <w:pPr>
        <w:spacing w:before="243" w:beforeLines="67" w:beforeAutospacing="0" w:after="235" w:afterAutospacing="0" w:line="360" w:lineRule="auto"/>
        <w:ind w:left="440" w:leftChars="200" w:firstLine="0" w:firstLineChars="0"/>
        <w:jc w:val="both"/>
        <w:rPr>
          <w:rFonts w:hint="default" w:ascii="Times New Roman" w:hAnsi="Times New Roman" w:eastAsia="Times New Roman" w:cs="Times New Roman"/>
          <w:b w:val="0"/>
          <w:bCs w:val="0"/>
          <w:lang w:val="en-US"/>
        </w:rPr>
      </w:pPr>
      <w:r>
        <w:rPr>
          <w:rFonts w:hint="default" w:ascii="Times New Roman" w:hAnsi="Times New Roman" w:eastAsia="Times New Roman" w:cs="Times New Roman"/>
          <w:b w:val="0"/>
          <w:bCs w:val="0"/>
          <w:lang w:val="en-US"/>
        </w:rPr>
        <w:t>Where theta is current angle or heading of vehicle. Compass has measured 4357 heading angles. When compass sensory data is not available then partial theta of odometry data is used to correct the angle with the following equation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54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2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192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243"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243"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p>
      <w:pPr>
        <w:spacing w:before="243" w:beforeLines="67" w:beforeAutospacing="0" w:afterLines="0" w:line="360" w:lineRule="auto"/>
        <w:ind w:left="440" w:leftChars="200" w:firstLine="0" w:firstLineChars="0"/>
        <w:jc w:val="both"/>
        <w:rPr>
          <w:rFonts w:hint="default" w:eastAsia="Times New Roman" w:cs="Times New Roman"/>
          <w:b w:val="0"/>
          <w:bCs w:val="0"/>
          <w:lang w:val="en-US"/>
        </w:rPr>
      </w:pPr>
      <w:r>
        <w:rPr>
          <w:rFonts w:hint="default" w:eastAsia="Times New Roman" w:cs="Times New Roman"/>
          <w:b w:val="0"/>
          <w:bCs w:val="0"/>
          <w:lang w:val="en-US"/>
        </w:rPr>
        <w:t xml:space="preserve"> </w:t>
      </w:r>
    </w:p>
    <w:tbl>
      <w:tblPr>
        <w:tblStyle w:val="34"/>
        <w:tblpPr w:leftFromText="180" w:rightFromText="180" w:vertAnchor="text" w:horzAnchor="page" w:tblpX="2725" w:tblpY="498"/>
        <w:tblW w:w="784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1920"/>
        <w:gridCol w:w="1410"/>
        <w:gridCol w:w="1275"/>
        <w:gridCol w:w="1530"/>
        <w:gridCol w:w="17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84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92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41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75"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530"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713" w:type="dxa"/>
            <w:tcBorders>
              <w:bottom w:val="single" w:color="000000" w:themeColor="text1" w:sz="12" w:space="0"/>
            </w:tcBorders>
            <w:vAlign w:val="top"/>
          </w:tcPr>
          <w:p>
            <w:pPr>
              <w:spacing w:before="363"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713"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A-MCL</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 Post-processed</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713"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 N</w:t>
            </w:r>
            <w:r>
              <w:rPr>
                <w:rFonts w:hint="default" w:eastAsia="NimbusRomNo9L-Regu"/>
                <w:b w:val="0"/>
                <w:bCs w:val="0"/>
                <w:sz w:val="22"/>
                <w:vertAlign w:val="baseline"/>
                <w:lang w:val="en-US"/>
              </w:rPr>
              <w:t>N</w:t>
            </w:r>
          </w:p>
        </w:tc>
        <w:tc>
          <w:tcPr>
            <w:tcW w:w="141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75"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53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713"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92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4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53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7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84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after="0" w:afterAutospacing="0"/>
      </w:pPr>
    </w:p>
    <w:p>
      <w:pPr>
        <w:spacing w:after="0" w:afterAutospacing="0"/>
      </w:pPr>
    </w:p>
    <w:p>
      <w:pPr>
        <w:spacing w:after="0" w:afterAutospacing="0"/>
      </w:pP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7: B-PR-F position estimation</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16170" cy="3094355"/>
            <wp:effectExtent l="0" t="0" r="17780" b="10795"/>
            <wp:docPr id="27" name="Picture 27" descr="bp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bprf"/>
                    <pic:cNvPicPr>
                      <a:picLocks noChangeAspect="1"/>
                    </pic:cNvPicPr>
                  </pic:nvPicPr>
                  <pic:blipFill>
                    <a:blip r:embed="rId66"/>
                    <a:stretch>
                      <a:fillRect/>
                    </a:stretch>
                  </pic:blipFill>
                  <pic:spPr>
                    <a:xfrm>
                      <a:off x="0" y="0"/>
                      <a:ext cx="4916170" cy="309435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Lines="0" w:afterLines="0" w:line="360" w:lineRule="auto"/>
        <w:ind w:left="440" w:leftChars="20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 xml:space="preserve">Plotting of experimental results gives a clear difference between the B-PR-F and PC/BC-DIM neural network estimations. </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4.8: PC/BC-DIM position estimation</w:t>
      </w: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4953000" cy="3191510"/>
            <wp:effectExtent l="0" t="0" r="0" b="8890"/>
            <wp:docPr id="32" name="Picture 32" descr="pcbcEx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pcbcExp"/>
                    <pic:cNvPicPr>
                      <a:picLocks noChangeAspect="1"/>
                    </pic:cNvPicPr>
                  </pic:nvPicPr>
                  <pic:blipFill>
                    <a:blip r:embed="rId67"/>
                    <a:stretch>
                      <a:fillRect/>
                    </a:stretch>
                  </pic:blipFill>
                  <pic:spPr>
                    <a:xfrm>
                      <a:off x="0" y="0"/>
                      <a:ext cx="4953000" cy="319151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0" w:afterAutospacing="0" w:line="360" w:lineRule="auto"/>
        <w:ind w:left="440" w:leftChars="200" w:firstLine="0" w:firstLineChars="0"/>
        <w:jc w:val="both"/>
      </w:pPr>
      <w:r>
        <w:rPr>
          <w:rFonts w:hint="default" w:eastAsia="Times New Roman" w:cs="Times New Roman"/>
          <w:b w:val="0"/>
          <w:bCs w:val="0"/>
          <w:lang w:val="en-US"/>
        </w:rPr>
        <w:t>Range of -14 to 14 with difference of 1 is selected and centers are set using same configuration. Sigma of USBL is set equal to step size 1 and sigma of motion estimation vector is selected 3.5 to achieve optimal position. The iterations are set 35 for PC/BC-DIM neural network.</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 cent of earth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Collection of exploration data is meaningless when location of underwater vehicle is not known.</w:t>
      </w:r>
      <w:r>
        <w:rPr>
          <w:rFonts w:hint="default"/>
          <w:szCs w:val="24"/>
        </w:rPr>
        <w:t xml:space="preserve"> GPS and other radio signals do not work below the surface of the water. </w:t>
      </w:r>
      <w:r>
        <w:rPr>
          <w:rFonts w:hint="default"/>
          <w:szCs w:val="24"/>
          <w:lang w:val="en-US"/>
        </w:rPr>
        <w:t xml:space="preserve">As an alternative acoustic positioning systems are used but they have low data rates and non-Gaussian noise in there measurements. To make underwater localization more reliable some motion estimation sensors are added e.g., IMU, DVL, odometery. IMU works normal above the surface of water but its noise temper the motion estimation measurement with the increment of pressure of sea. DVL works better in deep water near the sea floor. This all indicate to use a multisensory fusion technique to make a single underwater robot that can estimate the location of vehicle both above and below the surface of water. </w:t>
      </w:r>
      <w:r>
        <w:rPr>
          <w:rFonts w:hint="default"/>
          <w:szCs w:val="24"/>
        </w:rPr>
        <w:t>Conventional fusion policies either have low accuracy or high computational cost.</w:t>
      </w:r>
      <w:r>
        <w:rPr>
          <w:rFonts w:hint="default"/>
          <w:szCs w:val="24"/>
          <w:lang w:val="en-US"/>
        </w:rPr>
        <w:t xml:space="preserve"> Kalman filter is not as such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underwater noise by multiple hypotheses but it makes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principle of contextual anticipation which resets in the presence of reliable sensory data of USBL</w:t>
      </w:r>
      <w:r>
        <w:rPr>
          <w:rFonts w:hint="default" w:eastAsia="NimbusRomNo9L-Regu" w:cs="Times New Roman"/>
          <w:sz w:val="22"/>
          <w:lang w:val="en-US"/>
        </w:rPr>
        <w:t xml:space="preserve"> and when unusual measurement of USBL produces then his proposed B-PR-F ignore this wrong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szCs w:val="24"/>
          <w:lang w:val="en-US"/>
        </w:rPr>
        <w:t>From results it is cleared to examine that PC/BC-DIM is giving accurate results as compared to all other discussed methods such as Kalman filter, KF post processing, MC localization and B-PR-F neural network. Kalman filter are all time famous method of state estimation but only for linear models. Kalman filters are very fast to estimate the location of underwater vehicle because of its less computational cost. Limitations of Kalman filter is somewhat overcome by EKF which increase the computational cost and Monte Carlo is the method which can deal non-linear systems by reducing most of the noise. Monte Carlo has nearly 5 times more cost as compared to PC/BC-DIM as well as PC/BC-DIM is still more accurate for localizing the underwater vehicle as statistical results are mentioned above in 4.3 section.</w:t>
      </w:r>
    </w:p>
    <w:p>
      <w:pPr>
        <w:spacing w:before="240" w:after="0" w:line="360" w:lineRule="auto"/>
        <w:jc w:val="both"/>
        <w:rPr>
          <w:rFonts w:hint="default"/>
          <w:szCs w:val="24"/>
          <w:lang w:val="en-US"/>
        </w:rPr>
      </w:pPr>
      <w:r>
        <w:rPr>
          <w:rFonts w:hint="default"/>
          <w:szCs w:val="24"/>
          <w:lang w:val="en-US"/>
        </w:rPr>
        <w:t xml:space="preserve">B-PR-F overcome the non-Gaussian noise but PC/BC-DIM is not only overcome such noise but it also can deal with highly abrupt position measurements as illustrated in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gridSpan w:val="3"/>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gridSpan w:val="3"/>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gridSpan w:val="3"/>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gridSpan w:val="3"/>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gridSpan w:val="3"/>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gridSpan w:val="3"/>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gridSpan w:val="3"/>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gridSpan w:val="3"/>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gridSpan w:val="3"/>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gridSpan w:val="3"/>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gridSpan w:val="3"/>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gridSpan w:val="3"/>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gridSpan w:val="3"/>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gridSpan w:val="3"/>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gridSpan w:val="3"/>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gridSpan w:val="3"/>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gridSpan w:val="3"/>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gridSpan w:val="3"/>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gridSpan w:val="3"/>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gridSpan w:val="3"/>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gridSpan w:val="3"/>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2883" w:beforeLines="801" w:beforeAutospacing="0" w:after="2163"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3783" w:beforeLines="1051" w:beforeAutospacing="0" w:after="1556"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4"/>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3243"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4"/>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4"/>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5739C2E"/>
    <w:multiLevelType w:val="singleLevel"/>
    <w:tmpl w:val="E5739C2E"/>
    <w:lvl w:ilvl="0" w:tentative="0">
      <w:start w:val="2"/>
      <w:numFmt w:val="upperLetter"/>
      <w:suff w:val="nothing"/>
      <w:lvlText w:val="%1-"/>
      <w:lvlJc w:val="left"/>
    </w:lvl>
  </w:abstractNum>
  <w:abstractNum w:abstractNumId="1">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FBF52EF"/>
    <w:multiLevelType w:val="singleLevel"/>
    <w:tmpl w:val="2FBF52EF"/>
    <w:lvl w:ilvl="0" w:tentative="0">
      <w:start w:val="1"/>
      <w:numFmt w:val="decimal"/>
      <w:suff w:val="space"/>
      <w:lvlText w:val="%1."/>
      <w:lvlJc w:val="left"/>
    </w:lvl>
  </w:abstractNum>
  <w:abstractNum w:abstractNumId="3">
    <w:nsid w:val="5AD7DA96"/>
    <w:multiLevelType w:val="singleLevel"/>
    <w:tmpl w:val="5AD7DA96"/>
    <w:lvl w:ilvl="0" w:tentative="0">
      <w:start w:val="1"/>
      <w:numFmt w:val="decimal"/>
      <w:suff w:val="space"/>
      <w:lvlText w:val="%1)"/>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34269B"/>
    <w:rsid w:val="01522309"/>
    <w:rsid w:val="015A2BAD"/>
    <w:rsid w:val="016A7547"/>
    <w:rsid w:val="01891AD4"/>
    <w:rsid w:val="01CA2133"/>
    <w:rsid w:val="01F026A7"/>
    <w:rsid w:val="01F304B3"/>
    <w:rsid w:val="0233731A"/>
    <w:rsid w:val="024F64D6"/>
    <w:rsid w:val="026C3F1A"/>
    <w:rsid w:val="0278686B"/>
    <w:rsid w:val="02797F8D"/>
    <w:rsid w:val="02904757"/>
    <w:rsid w:val="02C66259"/>
    <w:rsid w:val="02C8780C"/>
    <w:rsid w:val="03106DEE"/>
    <w:rsid w:val="03253FF9"/>
    <w:rsid w:val="03520F59"/>
    <w:rsid w:val="03681B9D"/>
    <w:rsid w:val="0378297A"/>
    <w:rsid w:val="03B71B35"/>
    <w:rsid w:val="03B92EDA"/>
    <w:rsid w:val="03BA1C12"/>
    <w:rsid w:val="04041D34"/>
    <w:rsid w:val="042A153B"/>
    <w:rsid w:val="045D01F2"/>
    <w:rsid w:val="04794326"/>
    <w:rsid w:val="04910FD4"/>
    <w:rsid w:val="04920704"/>
    <w:rsid w:val="049E6B46"/>
    <w:rsid w:val="04A62B4C"/>
    <w:rsid w:val="04B524DF"/>
    <w:rsid w:val="04BC0EB9"/>
    <w:rsid w:val="04D06753"/>
    <w:rsid w:val="04D40EC3"/>
    <w:rsid w:val="04F70D88"/>
    <w:rsid w:val="0505015F"/>
    <w:rsid w:val="05165E54"/>
    <w:rsid w:val="052A27DE"/>
    <w:rsid w:val="05501FB8"/>
    <w:rsid w:val="056805F7"/>
    <w:rsid w:val="057562B3"/>
    <w:rsid w:val="058B1106"/>
    <w:rsid w:val="05C84CF6"/>
    <w:rsid w:val="05DB69C3"/>
    <w:rsid w:val="05E32F48"/>
    <w:rsid w:val="05EF2421"/>
    <w:rsid w:val="05F736EB"/>
    <w:rsid w:val="06216BB7"/>
    <w:rsid w:val="062A3B07"/>
    <w:rsid w:val="06511975"/>
    <w:rsid w:val="06875BB2"/>
    <w:rsid w:val="06933560"/>
    <w:rsid w:val="069D70A6"/>
    <w:rsid w:val="06B55C23"/>
    <w:rsid w:val="06CE134E"/>
    <w:rsid w:val="06E84084"/>
    <w:rsid w:val="07126B37"/>
    <w:rsid w:val="072C1E2D"/>
    <w:rsid w:val="07515129"/>
    <w:rsid w:val="076B0BAC"/>
    <w:rsid w:val="077D0319"/>
    <w:rsid w:val="07CF21A0"/>
    <w:rsid w:val="080E2E16"/>
    <w:rsid w:val="082C6CE1"/>
    <w:rsid w:val="083638CE"/>
    <w:rsid w:val="084B2DDD"/>
    <w:rsid w:val="08752706"/>
    <w:rsid w:val="08D322EB"/>
    <w:rsid w:val="090B7AF4"/>
    <w:rsid w:val="09397994"/>
    <w:rsid w:val="0943475E"/>
    <w:rsid w:val="09535F7D"/>
    <w:rsid w:val="095C5466"/>
    <w:rsid w:val="0992578B"/>
    <w:rsid w:val="099D7454"/>
    <w:rsid w:val="09AF2693"/>
    <w:rsid w:val="09B55398"/>
    <w:rsid w:val="09DD6669"/>
    <w:rsid w:val="09E62F9D"/>
    <w:rsid w:val="09FE79F9"/>
    <w:rsid w:val="0A4B1D47"/>
    <w:rsid w:val="0A9A3D28"/>
    <w:rsid w:val="0AA10C76"/>
    <w:rsid w:val="0AA2263A"/>
    <w:rsid w:val="0AB432D5"/>
    <w:rsid w:val="0AEC1020"/>
    <w:rsid w:val="0AEE7EAA"/>
    <w:rsid w:val="0B0B7E74"/>
    <w:rsid w:val="0B1A5095"/>
    <w:rsid w:val="0B342230"/>
    <w:rsid w:val="0B361E06"/>
    <w:rsid w:val="0B615EA8"/>
    <w:rsid w:val="0B6B20E2"/>
    <w:rsid w:val="0B877E9C"/>
    <w:rsid w:val="0BAA52C1"/>
    <w:rsid w:val="0BAF7503"/>
    <w:rsid w:val="0BEB7E31"/>
    <w:rsid w:val="0BF664CC"/>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B17873"/>
    <w:rsid w:val="0EB44FCE"/>
    <w:rsid w:val="0EC72AFA"/>
    <w:rsid w:val="0ED827B0"/>
    <w:rsid w:val="0EE04115"/>
    <w:rsid w:val="0F1A0E1D"/>
    <w:rsid w:val="0F246F81"/>
    <w:rsid w:val="0F53776E"/>
    <w:rsid w:val="0F6E4002"/>
    <w:rsid w:val="0FA83EC6"/>
    <w:rsid w:val="0FF81417"/>
    <w:rsid w:val="1010523E"/>
    <w:rsid w:val="106F5003"/>
    <w:rsid w:val="10BA6946"/>
    <w:rsid w:val="10CC3220"/>
    <w:rsid w:val="10CC63D7"/>
    <w:rsid w:val="11417481"/>
    <w:rsid w:val="114F1488"/>
    <w:rsid w:val="115D0182"/>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50C3370"/>
    <w:rsid w:val="152863F7"/>
    <w:rsid w:val="1585437A"/>
    <w:rsid w:val="15A76623"/>
    <w:rsid w:val="15FC2A7B"/>
    <w:rsid w:val="163437B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8900CE"/>
    <w:rsid w:val="19BB7F2C"/>
    <w:rsid w:val="19CF3C4B"/>
    <w:rsid w:val="19DD2E0B"/>
    <w:rsid w:val="19F21252"/>
    <w:rsid w:val="19FC2F66"/>
    <w:rsid w:val="1A0B1F58"/>
    <w:rsid w:val="1A1C34C7"/>
    <w:rsid w:val="1A220748"/>
    <w:rsid w:val="1A3A204B"/>
    <w:rsid w:val="1A6524DD"/>
    <w:rsid w:val="1AB53B2F"/>
    <w:rsid w:val="1B2C1D15"/>
    <w:rsid w:val="1B7F3BAB"/>
    <w:rsid w:val="1B86673E"/>
    <w:rsid w:val="1B9277A3"/>
    <w:rsid w:val="1BFF03B2"/>
    <w:rsid w:val="1C025675"/>
    <w:rsid w:val="1C062EDC"/>
    <w:rsid w:val="1C1C5966"/>
    <w:rsid w:val="1C2E3749"/>
    <w:rsid w:val="1C8D13A0"/>
    <w:rsid w:val="1CB80788"/>
    <w:rsid w:val="1CC46F83"/>
    <w:rsid w:val="1CC932A2"/>
    <w:rsid w:val="1D003A7B"/>
    <w:rsid w:val="1D02687C"/>
    <w:rsid w:val="1D0E2A48"/>
    <w:rsid w:val="1D3D06F2"/>
    <w:rsid w:val="1D5B2D2D"/>
    <w:rsid w:val="1DC035D6"/>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2174B2B"/>
    <w:rsid w:val="225D09D0"/>
    <w:rsid w:val="226837FC"/>
    <w:rsid w:val="227008DD"/>
    <w:rsid w:val="229C1659"/>
    <w:rsid w:val="230C430E"/>
    <w:rsid w:val="23275229"/>
    <w:rsid w:val="233662F3"/>
    <w:rsid w:val="23391DB3"/>
    <w:rsid w:val="237A5AFD"/>
    <w:rsid w:val="238020F5"/>
    <w:rsid w:val="23C37107"/>
    <w:rsid w:val="23D34297"/>
    <w:rsid w:val="240A5BE5"/>
    <w:rsid w:val="240E44B2"/>
    <w:rsid w:val="241B7B98"/>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68AA"/>
    <w:rsid w:val="25EC1312"/>
    <w:rsid w:val="25FC12CA"/>
    <w:rsid w:val="261251FF"/>
    <w:rsid w:val="262615C5"/>
    <w:rsid w:val="262637ED"/>
    <w:rsid w:val="26275795"/>
    <w:rsid w:val="263A29FE"/>
    <w:rsid w:val="26430535"/>
    <w:rsid w:val="265327C4"/>
    <w:rsid w:val="26541924"/>
    <w:rsid w:val="26564FF9"/>
    <w:rsid w:val="26820802"/>
    <w:rsid w:val="269D771D"/>
    <w:rsid w:val="26D06CC1"/>
    <w:rsid w:val="26E66547"/>
    <w:rsid w:val="2709687B"/>
    <w:rsid w:val="270F6A78"/>
    <w:rsid w:val="271F01B2"/>
    <w:rsid w:val="273B45E9"/>
    <w:rsid w:val="273D0F30"/>
    <w:rsid w:val="27417CB1"/>
    <w:rsid w:val="276A7DCB"/>
    <w:rsid w:val="276E7C85"/>
    <w:rsid w:val="277949B8"/>
    <w:rsid w:val="27984AE2"/>
    <w:rsid w:val="27A164A3"/>
    <w:rsid w:val="27B27FD7"/>
    <w:rsid w:val="27C246B3"/>
    <w:rsid w:val="27CE087F"/>
    <w:rsid w:val="281D4922"/>
    <w:rsid w:val="28307925"/>
    <w:rsid w:val="28326934"/>
    <w:rsid w:val="28567DDE"/>
    <w:rsid w:val="285F44AE"/>
    <w:rsid w:val="289044BE"/>
    <w:rsid w:val="289B425E"/>
    <w:rsid w:val="290B398C"/>
    <w:rsid w:val="29292411"/>
    <w:rsid w:val="297609E3"/>
    <w:rsid w:val="29D43CE7"/>
    <w:rsid w:val="29E36050"/>
    <w:rsid w:val="2A263C13"/>
    <w:rsid w:val="2A6E6BA2"/>
    <w:rsid w:val="2A89368C"/>
    <w:rsid w:val="2A9C075E"/>
    <w:rsid w:val="2AB07F9E"/>
    <w:rsid w:val="2ACD0C50"/>
    <w:rsid w:val="2AD72422"/>
    <w:rsid w:val="2B723B86"/>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E173AA4"/>
    <w:rsid w:val="2E274EA9"/>
    <w:rsid w:val="2E3E65DC"/>
    <w:rsid w:val="2E7300D9"/>
    <w:rsid w:val="2E8F3BD2"/>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A63D11"/>
    <w:rsid w:val="30D237B6"/>
    <w:rsid w:val="310A2BB0"/>
    <w:rsid w:val="31177BD8"/>
    <w:rsid w:val="311A0380"/>
    <w:rsid w:val="311F7001"/>
    <w:rsid w:val="312E1746"/>
    <w:rsid w:val="313748A6"/>
    <w:rsid w:val="316169DA"/>
    <w:rsid w:val="316F2EBB"/>
    <w:rsid w:val="31752BC2"/>
    <w:rsid w:val="31CF6B2E"/>
    <w:rsid w:val="31D8370B"/>
    <w:rsid w:val="31E902F8"/>
    <w:rsid w:val="31FA76C9"/>
    <w:rsid w:val="32121610"/>
    <w:rsid w:val="321E04F8"/>
    <w:rsid w:val="32DC3ADC"/>
    <w:rsid w:val="32DE0992"/>
    <w:rsid w:val="32E7322D"/>
    <w:rsid w:val="33280B0D"/>
    <w:rsid w:val="33377B43"/>
    <w:rsid w:val="33566D6C"/>
    <w:rsid w:val="33814B96"/>
    <w:rsid w:val="33845F0D"/>
    <w:rsid w:val="33854158"/>
    <w:rsid w:val="33A92A75"/>
    <w:rsid w:val="33B81E44"/>
    <w:rsid w:val="33D67990"/>
    <w:rsid w:val="344206C6"/>
    <w:rsid w:val="34694916"/>
    <w:rsid w:val="34701166"/>
    <w:rsid w:val="349067F3"/>
    <w:rsid w:val="34E51417"/>
    <w:rsid w:val="34F52B34"/>
    <w:rsid w:val="35111C10"/>
    <w:rsid w:val="35247664"/>
    <w:rsid w:val="355679C9"/>
    <w:rsid w:val="35592144"/>
    <w:rsid w:val="35E26CB1"/>
    <w:rsid w:val="35EF675B"/>
    <w:rsid w:val="360A0540"/>
    <w:rsid w:val="36230286"/>
    <w:rsid w:val="366311A0"/>
    <w:rsid w:val="36750F4F"/>
    <w:rsid w:val="36A019F2"/>
    <w:rsid w:val="36BE6A93"/>
    <w:rsid w:val="36DD289B"/>
    <w:rsid w:val="37AD6769"/>
    <w:rsid w:val="37B174E6"/>
    <w:rsid w:val="37D14511"/>
    <w:rsid w:val="37D50442"/>
    <w:rsid w:val="37DF2ADA"/>
    <w:rsid w:val="37E447D5"/>
    <w:rsid w:val="38303BA2"/>
    <w:rsid w:val="38586AED"/>
    <w:rsid w:val="386F5086"/>
    <w:rsid w:val="38A77771"/>
    <w:rsid w:val="38B80EBC"/>
    <w:rsid w:val="38CF2B94"/>
    <w:rsid w:val="3912382F"/>
    <w:rsid w:val="39240150"/>
    <w:rsid w:val="3928673F"/>
    <w:rsid w:val="39366EB6"/>
    <w:rsid w:val="3972076A"/>
    <w:rsid w:val="397D37EB"/>
    <w:rsid w:val="399F3859"/>
    <w:rsid w:val="39E751A6"/>
    <w:rsid w:val="39F00ED9"/>
    <w:rsid w:val="39FD4354"/>
    <w:rsid w:val="3A2761AC"/>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B4151"/>
    <w:rsid w:val="3BAD5EB0"/>
    <w:rsid w:val="3BBF5ECF"/>
    <w:rsid w:val="3BC85C31"/>
    <w:rsid w:val="3BE735A9"/>
    <w:rsid w:val="3C3E610B"/>
    <w:rsid w:val="3C901CF8"/>
    <w:rsid w:val="3C9150FC"/>
    <w:rsid w:val="3CA57794"/>
    <w:rsid w:val="3CBB04F5"/>
    <w:rsid w:val="3CE83A97"/>
    <w:rsid w:val="3CFB21A5"/>
    <w:rsid w:val="3D3A7C30"/>
    <w:rsid w:val="3D4A543A"/>
    <w:rsid w:val="3D6E1740"/>
    <w:rsid w:val="3D882D20"/>
    <w:rsid w:val="3D904D3E"/>
    <w:rsid w:val="3D9B0223"/>
    <w:rsid w:val="3E394090"/>
    <w:rsid w:val="3E49291C"/>
    <w:rsid w:val="3E9D6C25"/>
    <w:rsid w:val="3EAF1E0D"/>
    <w:rsid w:val="3EB7464A"/>
    <w:rsid w:val="3EC27EE0"/>
    <w:rsid w:val="3F085EF3"/>
    <w:rsid w:val="3F0D6B3D"/>
    <w:rsid w:val="3F3A7F04"/>
    <w:rsid w:val="3F5A5FCE"/>
    <w:rsid w:val="3F77036A"/>
    <w:rsid w:val="3F995A83"/>
    <w:rsid w:val="3FAA2A2A"/>
    <w:rsid w:val="402730DB"/>
    <w:rsid w:val="40423352"/>
    <w:rsid w:val="4052250F"/>
    <w:rsid w:val="405663B0"/>
    <w:rsid w:val="405F0EAE"/>
    <w:rsid w:val="40C259FA"/>
    <w:rsid w:val="40EA414C"/>
    <w:rsid w:val="41127B5C"/>
    <w:rsid w:val="4123093B"/>
    <w:rsid w:val="412C034F"/>
    <w:rsid w:val="416009EE"/>
    <w:rsid w:val="4165019D"/>
    <w:rsid w:val="41A14D64"/>
    <w:rsid w:val="421405EB"/>
    <w:rsid w:val="421C4C84"/>
    <w:rsid w:val="424A06B8"/>
    <w:rsid w:val="426C6ED4"/>
    <w:rsid w:val="42B46082"/>
    <w:rsid w:val="42B80849"/>
    <w:rsid w:val="42C72FD7"/>
    <w:rsid w:val="42D3301A"/>
    <w:rsid w:val="42EC4F6A"/>
    <w:rsid w:val="431D1178"/>
    <w:rsid w:val="43271336"/>
    <w:rsid w:val="434B2E41"/>
    <w:rsid w:val="43B86253"/>
    <w:rsid w:val="43B975E0"/>
    <w:rsid w:val="43D13CB4"/>
    <w:rsid w:val="440A4FD1"/>
    <w:rsid w:val="44133A54"/>
    <w:rsid w:val="44161796"/>
    <w:rsid w:val="44406D14"/>
    <w:rsid w:val="44693D5A"/>
    <w:rsid w:val="449A7D68"/>
    <w:rsid w:val="449E5C55"/>
    <w:rsid w:val="44DE3BC6"/>
    <w:rsid w:val="44E12338"/>
    <w:rsid w:val="44EA773C"/>
    <w:rsid w:val="4514603B"/>
    <w:rsid w:val="45502739"/>
    <w:rsid w:val="45715FB6"/>
    <w:rsid w:val="45921DDE"/>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9802D3"/>
    <w:rsid w:val="48C66A14"/>
    <w:rsid w:val="48C75E22"/>
    <w:rsid w:val="48F531F9"/>
    <w:rsid w:val="48FB72BC"/>
    <w:rsid w:val="49233327"/>
    <w:rsid w:val="492D276B"/>
    <w:rsid w:val="4957437B"/>
    <w:rsid w:val="49C0254E"/>
    <w:rsid w:val="4A2E562D"/>
    <w:rsid w:val="4A973344"/>
    <w:rsid w:val="4ABC2F32"/>
    <w:rsid w:val="4B060602"/>
    <w:rsid w:val="4B067DB2"/>
    <w:rsid w:val="4B753901"/>
    <w:rsid w:val="4B7C7C0D"/>
    <w:rsid w:val="4B8509CD"/>
    <w:rsid w:val="4BAE034C"/>
    <w:rsid w:val="4BBF76E3"/>
    <w:rsid w:val="4BE4575A"/>
    <w:rsid w:val="4BEA7527"/>
    <w:rsid w:val="4C004429"/>
    <w:rsid w:val="4C0332E9"/>
    <w:rsid w:val="4C4136A6"/>
    <w:rsid w:val="4C507C37"/>
    <w:rsid w:val="4C5B0172"/>
    <w:rsid w:val="4C5D1CBD"/>
    <w:rsid w:val="4C7D2FD4"/>
    <w:rsid w:val="4C880E45"/>
    <w:rsid w:val="4CAC12CA"/>
    <w:rsid w:val="4CE64A89"/>
    <w:rsid w:val="4D9253F3"/>
    <w:rsid w:val="4DEA0F6A"/>
    <w:rsid w:val="4E7A1DF9"/>
    <w:rsid w:val="4E8A4416"/>
    <w:rsid w:val="4EB752F2"/>
    <w:rsid w:val="4EE04B79"/>
    <w:rsid w:val="4EF51812"/>
    <w:rsid w:val="4F0050E0"/>
    <w:rsid w:val="4F0C1E8E"/>
    <w:rsid w:val="4F11506D"/>
    <w:rsid w:val="4F2E2B81"/>
    <w:rsid w:val="4F4C7BE2"/>
    <w:rsid w:val="4F7F3DA4"/>
    <w:rsid w:val="4F916F7A"/>
    <w:rsid w:val="4F96209C"/>
    <w:rsid w:val="4FCC2EB5"/>
    <w:rsid w:val="4FD9189E"/>
    <w:rsid w:val="4FEE10C5"/>
    <w:rsid w:val="500A733A"/>
    <w:rsid w:val="50920AD2"/>
    <w:rsid w:val="50A163BD"/>
    <w:rsid w:val="50E01C50"/>
    <w:rsid w:val="50F1209A"/>
    <w:rsid w:val="510553B6"/>
    <w:rsid w:val="5106572E"/>
    <w:rsid w:val="51622413"/>
    <w:rsid w:val="51BB0AF8"/>
    <w:rsid w:val="51C16609"/>
    <w:rsid w:val="51FA719F"/>
    <w:rsid w:val="520A193B"/>
    <w:rsid w:val="520C1927"/>
    <w:rsid w:val="5240372B"/>
    <w:rsid w:val="529E1FC4"/>
    <w:rsid w:val="52DC4149"/>
    <w:rsid w:val="52EB19A0"/>
    <w:rsid w:val="53025EFB"/>
    <w:rsid w:val="5323170C"/>
    <w:rsid w:val="536338BE"/>
    <w:rsid w:val="5371310E"/>
    <w:rsid w:val="538F2996"/>
    <w:rsid w:val="539423B9"/>
    <w:rsid w:val="53A245DD"/>
    <w:rsid w:val="53CB1AAF"/>
    <w:rsid w:val="540A4C99"/>
    <w:rsid w:val="54247265"/>
    <w:rsid w:val="547B54D3"/>
    <w:rsid w:val="54A744B4"/>
    <w:rsid w:val="54B67F76"/>
    <w:rsid w:val="54DE4CD2"/>
    <w:rsid w:val="54E35814"/>
    <w:rsid w:val="54EE2057"/>
    <w:rsid w:val="54F9451E"/>
    <w:rsid w:val="54FC65BC"/>
    <w:rsid w:val="55302E0A"/>
    <w:rsid w:val="555D4729"/>
    <w:rsid w:val="55695093"/>
    <w:rsid w:val="55EC2961"/>
    <w:rsid w:val="55FC0F03"/>
    <w:rsid w:val="56046F1D"/>
    <w:rsid w:val="563B4DE2"/>
    <w:rsid w:val="56486098"/>
    <w:rsid w:val="56770724"/>
    <w:rsid w:val="567D2CD8"/>
    <w:rsid w:val="568B3BE5"/>
    <w:rsid w:val="56A16FE9"/>
    <w:rsid w:val="56AF77B7"/>
    <w:rsid w:val="56DB54CA"/>
    <w:rsid w:val="56E21BD1"/>
    <w:rsid w:val="56F576A8"/>
    <w:rsid w:val="57083140"/>
    <w:rsid w:val="57233951"/>
    <w:rsid w:val="575609E4"/>
    <w:rsid w:val="57653046"/>
    <w:rsid w:val="577E4A98"/>
    <w:rsid w:val="57C63434"/>
    <w:rsid w:val="57DD3A84"/>
    <w:rsid w:val="580210AF"/>
    <w:rsid w:val="58065B5E"/>
    <w:rsid w:val="580E1FD4"/>
    <w:rsid w:val="583769FF"/>
    <w:rsid w:val="586C0CC5"/>
    <w:rsid w:val="58A73CC0"/>
    <w:rsid w:val="58B32054"/>
    <w:rsid w:val="58C164A5"/>
    <w:rsid w:val="58DC5F5A"/>
    <w:rsid w:val="58E65331"/>
    <w:rsid w:val="591079B7"/>
    <w:rsid w:val="591B66CA"/>
    <w:rsid w:val="594536D4"/>
    <w:rsid w:val="59BC630F"/>
    <w:rsid w:val="59EE6E32"/>
    <w:rsid w:val="5A214278"/>
    <w:rsid w:val="5A4055B9"/>
    <w:rsid w:val="5A6B1C05"/>
    <w:rsid w:val="5A837FB9"/>
    <w:rsid w:val="5AD06EDB"/>
    <w:rsid w:val="5AE93A7C"/>
    <w:rsid w:val="5B1D6E58"/>
    <w:rsid w:val="5B286A1F"/>
    <w:rsid w:val="5B2B7F39"/>
    <w:rsid w:val="5B335E44"/>
    <w:rsid w:val="5BB07D5B"/>
    <w:rsid w:val="5BE036FA"/>
    <w:rsid w:val="5C285396"/>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F152D4"/>
    <w:rsid w:val="5E0149D7"/>
    <w:rsid w:val="5E0B65A0"/>
    <w:rsid w:val="5E171BAD"/>
    <w:rsid w:val="5E1C3A06"/>
    <w:rsid w:val="5E1E63E6"/>
    <w:rsid w:val="5E341AB6"/>
    <w:rsid w:val="5E401762"/>
    <w:rsid w:val="5E9938BE"/>
    <w:rsid w:val="5E9C0DD5"/>
    <w:rsid w:val="5EAE75D0"/>
    <w:rsid w:val="5EBE5D92"/>
    <w:rsid w:val="5EEC2617"/>
    <w:rsid w:val="5F171F35"/>
    <w:rsid w:val="5F2A6737"/>
    <w:rsid w:val="5F2C5888"/>
    <w:rsid w:val="5F3710A5"/>
    <w:rsid w:val="5F373BDB"/>
    <w:rsid w:val="5FD95194"/>
    <w:rsid w:val="5FFB5FEA"/>
    <w:rsid w:val="60096B48"/>
    <w:rsid w:val="601472C2"/>
    <w:rsid w:val="6015278A"/>
    <w:rsid w:val="602859C6"/>
    <w:rsid w:val="602E74A9"/>
    <w:rsid w:val="60853B54"/>
    <w:rsid w:val="60985B78"/>
    <w:rsid w:val="609A360B"/>
    <w:rsid w:val="60BF3C04"/>
    <w:rsid w:val="60C776E3"/>
    <w:rsid w:val="60E563A5"/>
    <w:rsid w:val="6110545E"/>
    <w:rsid w:val="611861AD"/>
    <w:rsid w:val="612D5DDE"/>
    <w:rsid w:val="61470E45"/>
    <w:rsid w:val="61573C9F"/>
    <w:rsid w:val="61722CD0"/>
    <w:rsid w:val="618B14DA"/>
    <w:rsid w:val="619C1E14"/>
    <w:rsid w:val="61CF36CE"/>
    <w:rsid w:val="620450E0"/>
    <w:rsid w:val="62426146"/>
    <w:rsid w:val="62471023"/>
    <w:rsid w:val="624E1738"/>
    <w:rsid w:val="6268398A"/>
    <w:rsid w:val="62A63448"/>
    <w:rsid w:val="62DA4EC4"/>
    <w:rsid w:val="62F9007B"/>
    <w:rsid w:val="63093142"/>
    <w:rsid w:val="63272541"/>
    <w:rsid w:val="63401247"/>
    <w:rsid w:val="63442D86"/>
    <w:rsid w:val="63481948"/>
    <w:rsid w:val="635268DD"/>
    <w:rsid w:val="63590F44"/>
    <w:rsid w:val="63691BD4"/>
    <w:rsid w:val="636F5944"/>
    <w:rsid w:val="637E2A03"/>
    <w:rsid w:val="6389164C"/>
    <w:rsid w:val="638A2F55"/>
    <w:rsid w:val="63B84D37"/>
    <w:rsid w:val="63C76C4D"/>
    <w:rsid w:val="63D112BD"/>
    <w:rsid w:val="63F432FE"/>
    <w:rsid w:val="63FC5818"/>
    <w:rsid w:val="63FC5A74"/>
    <w:rsid w:val="641D7148"/>
    <w:rsid w:val="64BD4598"/>
    <w:rsid w:val="64C55E88"/>
    <w:rsid w:val="64C6586F"/>
    <w:rsid w:val="64D465B2"/>
    <w:rsid w:val="64E95658"/>
    <w:rsid w:val="654624DD"/>
    <w:rsid w:val="654D52DA"/>
    <w:rsid w:val="65B10158"/>
    <w:rsid w:val="65B64E3D"/>
    <w:rsid w:val="65D13687"/>
    <w:rsid w:val="65D30C9E"/>
    <w:rsid w:val="65F93F00"/>
    <w:rsid w:val="66120081"/>
    <w:rsid w:val="66225E77"/>
    <w:rsid w:val="6624275E"/>
    <w:rsid w:val="66353D99"/>
    <w:rsid w:val="66586157"/>
    <w:rsid w:val="6685618C"/>
    <w:rsid w:val="6691774D"/>
    <w:rsid w:val="669C68A9"/>
    <w:rsid w:val="669E4288"/>
    <w:rsid w:val="66A41B72"/>
    <w:rsid w:val="66C809C1"/>
    <w:rsid w:val="66CC5FAD"/>
    <w:rsid w:val="66D22BDD"/>
    <w:rsid w:val="66D67F62"/>
    <w:rsid w:val="66D73457"/>
    <w:rsid w:val="66EC1376"/>
    <w:rsid w:val="673C3DCE"/>
    <w:rsid w:val="67B025F2"/>
    <w:rsid w:val="6857639B"/>
    <w:rsid w:val="68590443"/>
    <w:rsid w:val="685C351A"/>
    <w:rsid w:val="68757310"/>
    <w:rsid w:val="689F41DF"/>
    <w:rsid w:val="68A87C46"/>
    <w:rsid w:val="68B71DC2"/>
    <w:rsid w:val="68CF4C12"/>
    <w:rsid w:val="68E1631E"/>
    <w:rsid w:val="68F651F5"/>
    <w:rsid w:val="68F922D6"/>
    <w:rsid w:val="69064D57"/>
    <w:rsid w:val="690B270A"/>
    <w:rsid w:val="693A6DA5"/>
    <w:rsid w:val="694F76A9"/>
    <w:rsid w:val="695367B5"/>
    <w:rsid w:val="69597152"/>
    <w:rsid w:val="69607FFB"/>
    <w:rsid w:val="697C7B9F"/>
    <w:rsid w:val="69A85BD2"/>
    <w:rsid w:val="69B51A51"/>
    <w:rsid w:val="69CC6749"/>
    <w:rsid w:val="69CE1B69"/>
    <w:rsid w:val="69D8219E"/>
    <w:rsid w:val="69EF6C78"/>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246E27"/>
    <w:rsid w:val="6DA23F25"/>
    <w:rsid w:val="6DD5438D"/>
    <w:rsid w:val="6DDE38EE"/>
    <w:rsid w:val="6DDE79C2"/>
    <w:rsid w:val="6E1E0E07"/>
    <w:rsid w:val="6E7426A0"/>
    <w:rsid w:val="6EB276D8"/>
    <w:rsid w:val="6EBE1464"/>
    <w:rsid w:val="6F2B29FC"/>
    <w:rsid w:val="6F3A71F9"/>
    <w:rsid w:val="6F9F3E70"/>
    <w:rsid w:val="6FFC5CB9"/>
    <w:rsid w:val="70062208"/>
    <w:rsid w:val="701A50FD"/>
    <w:rsid w:val="701A6287"/>
    <w:rsid w:val="70856858"/>
    <w:rsid w:val="70857FDC"/>
    <w:rsid w:val="70A433B3"/>
    <w:rsid w:val="70AA1338"/>
    <w:rsid w:val="70B73EA9"/>
    <w:rsid w:val="70C31308"/>
    <w:rsid w:val="70DF6C32"/>
    <w:rsid w:val="70ED3FB2"/>
    <w:rsid w:val="7101257D"/>
    <w:rsid w:val="71257CF9"/>
    <w:rsid w:val="712F7D4C"/>
    <w:rsid w:val="71585A0F"/>
    <w:rsid w:val="71B31B5E"/>
    <w:rsid w:val="71BA331A"/>
    <w:rsid w:val="71EA58F4"/>
    <w:rsid w:val="71EB7B09"/>
    <w:rsid w:val="7232676B"/>
    <w:rsid w:val="72486FA1"/>
    <w:rsid w:val="72776FA7"/>
    <w:rsid w:val="72B22811"/>
    <w:rsid w:val="72CE7C1C"/>
    <w:rsid w:val="72D16660"/>
    <w:rsid w:val="72F14249"/>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506691"/>
    <w:rsid w:val="75551C11"/>
    <w:rsid w:val="755A30D6"/>
    <w:rsid w:val="756F352E"/>
    <w:rsid w:val="75840E5B"/>
    <w:rsid w:val="758E50DB"/>
    <w:rsid w:val="75AF0604"/>
    <w:rsid w:val="75C17301"/>
    <w:rsid w:val="75C701D1"/>
    <w:rsid w:val="75E722F2"/>
    <w:rsid w:val="75F93CB8"/>
    <w:rsid w:val="7600127E"/>
    <w:rsid w:val="760A7B0B"/>
    <w:rsid w:val="760F151C"/>
    <w:rsid w:val="764A1AD7"/>
    <w:rsid w:val="764C7948"/>
    <w:rsid w:val="7735663A"/>
    <w:rsid w:val="775A5BB1"/>
    <w:rsid w:val="77674657"/>
    <w:rsid w:val="77947E15"/>
    <w:rsid w:val="77A231B1"/>
    <w:rsid w:val="77CF529E"/>
    <w:rsid w:val="77F27E4E"/>
    <w:rsid w:val="78202A63"/>
    <w:rsid w:val="78492C19"/>
    <w:rsid w:val="78572AAE"/>
    <w:rsid w:val="788C1C3D"/>
    <w:rsid w:val="78A46AF9"/>
    <w:rsid w:val="78CC761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FE5F8B"/>
    <w:rsid w:val="7C7E4327"/>
    <w:rsid w:val="7C966B41"/>
    <w:rsid w:val="7CC057B0"/>
    <w:rsid w:val="7CFA6B01"/>
    <w:rsid w:val="7D2C7E77"/>
    <w:rsid w:val="7D910CD6"/>
    <w:rsid w:val="7DA85588"/>
    <w:rsid w:val="7DB345E2"/>
    <w:rsid w:val="7DBD6B3E"/>
    <w:rsid w:val="7DF92438"/>
    <w:rsid w:val="7E9959B0"/>
    <w:rsid w:val="7EC719A8"/>
    <w:rsid w:val="7EFD5051"/>
    <w:rsid w:val="7F29391D"/>
    <w:rsid w:val="7F2C4B2F"/>
    <w:rsid w:val="7F2C612E"/>
    <w:rsid w:val="7F3521AB"/>
    <w:rsid w:val="7F57234D"/>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HAnsi"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1.tiff"/><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61</Pages>
  <Words>13286</Words>
  <Characters>73330</Characters>
  <Lines>1</Lines>
  <Paragraphs>1</Paragraphs>
  <TotalTime>22</TotalTime>
  <ScaleCrop>false</ScaleCrop>
  <LinksUpToDate>false</LinksUpToDate>
  <CharactersWithSpaces>95803</CharactersWithSpaces>
  <Application>WPS Office_11.2.0.936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6-02T12:15:09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63</vt:lpwstr>
  </property>
</Properties>
</file>